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de2b5f de 2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9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UI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UI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3-11-29T19:38:03Z</dcterms:created>
  <dcterms:modified xsi:type="dcterms:W3CDTF">2023-11-29T19:3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